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p>
    <w:bookmarkStart w:id="21" w:name="Xaa7ac81f5acdefaf3fd340fd283ea0963e7c024"/>
    <w:p>
      <w:pPr>
        <w:pStyle w:val="Heading1"/>
      </w:pPr>
      <w:r>
        <w:t xml:space="preserve">Internship Application Letter for Data Scient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Team</w:t>
      </w:r>
      <w:r>
        <w:br/>
      </w:r>
      <w:r>
        <w:t xml:space="preserve">Leading Technology Company</w:t>
      </w:r>
      <w:r>
        <w:br/>
      </w:r>
      <w:r>
        <w:t xml:space="preserve">Av. Paseo de la Reforma No. 500</w:t>
      </w:r>
      <w:r>
        <w:br/>
      </w:r>
      <w:r>
        <w:t xml:space="preserve">Colonia Cuauhtémoc, Mexico City, CDMX</w:t>
      </w:r>
      <w:r>
        <w:br/>
      </w:r>
      <w:r>
        <w:t xml:space="preserve">Mexico</w:t>
      </w:r>
    </w:p>
    <w:bookmarkStart w:id="20" w:name="X721b09f921fe569c18e3861af0100c766b03712"/>
    <w:p>
      <w:pPr>
        <w:pStyle w:val="Heading2"/>
      </w:pPr>
      <w:r>
        <w:t xml:space="preserve">Subject: Formal Internship Application Letter for Data Scientist Position</w:t>
      </w:r>
    </w:p>
    <w:p>
      <w:pPr>
        <w:pStyle w:val="FirstParagraph"/>
      </w:pPr>
      <w:r>
        <w:t xml:space="preserve">Dear Hiring Team,</w:t>
      </w:r>
    </w:p>
    <w:p>
      <w:pPr>
        <w:pStyle w:val="BodyText"/>
      </w:pPr>
      <w:r>
        <w:t xml:space="preserve">With profound enthusiasm, I submit my formal Internship Application Letter for the Data Scientist internship position at your esteemed organization in Mexico City. As a final-year undergraduate student pursuing a Bachelor of Science in Data Science with honors from Universidad Nacional Autónoma de México (UNAM), I have meticulously crafted this application to demonstrate how my technical expertise, academic achievements, and passion for data-driven innovation align with your company's mission to transform Mexico City's technological landscape. This internship represents not merely a professional opportunity but a strategic step toward contributing meaningfully to the dynamic data science ecosystem thriving in the heart of Latin America.</w:t>
      </w:r>
    </w:p>
    <w:p>
      <w:pPr>
        <w:pStyle w:val="BodyText"/>
      </w:pPr>
      <w:r>
        <w:t xml:space="preserve">My academic journey has been intentionally designed to cultivate the precise skill set required for success as a Data Scientist in today's rapidly evolving market. In my coursework, I've mastered statistical modeling, machine learning algorithms, and big data processing through hands-on projects utilizing Python (Pandas, Scikit-learn), R, SQL, and TensorFlow. Most notably, I developed an AI-driven traffic optimization model analyzing real-time data from Mexico City's public transportation system—a project directly relevant to urban challenges in our vibrant metropolis. By applying clustering algorithms to over 10 million transit records from the Secretaría de Movilidad, my solution reduced average commute times by 18% in simulated scenarios, a finding I presented at UNAM's Data Science Symposium. This experience cemented my understanding that effective Data Science requires not only technical proficiency but also contextual awareness of local infrastructure and societal needs.</w:t>
      </w:r>
    </w:p>
    <w:p>
      <w:pPr>
        <w:pStyle w:val="BodyText"/>
      </w:pPr>
      <w:r>
        <w:t xml:space="preserve">What truly distinguishes my approach is my deep engagement with Mexico City's unique data challenges. While studying in the historic center of CDMX, I volunteered with the NGO "Ciudad Inteligente" to analyze air quality datasets from 50 monitoring stations across the city. This project revealed how particulate matter patterns correlate with specific traffic corridors and socioeconomic factors—a connection my Data Scientist mentor at UNAM emphasized as critical for actionable insights. Understanding that data in Mexico City operates within a complex interplay of cultural context, regulatory frameworks, and urban density, I've developed an integrated perspective that transcends purely technical execution. My ability to translate raw data into culturally resonant solutions is precisely what makes me confident in my capacity to contribute immediately to your team's objectives.</w:t>
      </w:r>
    </w:p>
    <w:p>
      <w:pPr>
        <w:pStyle w:val="BodyText"/>
      </w:pPr>
      <w:r>
        <w:t xml:space="preserve">I am particularly drawn to your company's pioneering work in applying artificial intelligence for sustainable urban development, as evidenced by your recent project with the Mexico City government on smart waste management. Your commitment to leveraging data science for community impact mirrors my personal mission statement: "To transform complex data into meaningful social value within Mexico City's diverse neighborhoods." This alignment extends beyond professional goals—I am a native of CDMX who has witnessed firsthand how technology can bridge urban divides, having grown up in the vibrant but underserved borough of Iztapalapa. My familiarity with local challenges—from traffic congestion to healthcare access—ensures that my work as a Data Scientist will be grounded in authentic understanding rather than theoretical assumptions.</w:t>
      </w:r>
    </w:p>
    <w:p>
      <w:pPr>
        <w:pStyle w:val="BodyText"/>
      </w:pPr>
      <w:r>
        <w:t xml:space="preserve">My technical toolkit includes advanced proficiency in data visualization (Tableau, Matplotlib), cloud platforms (AWS, Google Cloud), and collaborative development practices. During my internship at a local fintech startup in Mexico City's innovation hub (Condesa), I collaborated with cross-functional teams to build a credit-risk model that increased loan approval accuracy by 27% while reducing processing time. This experience taught me the importance of stakeholder communication—a skill I've refined through weekly presentations to non-technical executives about my data findings. As a Data Scientist, I recognize that technical excellence must always serve human-centered outcomes, especially in a city as diverse and rapidly evolving as Mexico City.</w:t>
      </w:r>
    </w:p>
    <w:p>
      <w:pPr>
        <w:pStyle w:val="BodyText"/>
      </w:pPr>
      <w:r>
        <w:t xml:space="preserve">What excites me most about this Internship Application Letter is the opportunity to learn from your team's expertise while contributing to projects with tangible impact on Mexico City's future. I am eager to immerse myself in your data pipeline architecture, participate in hackathons focused on urban challenges, and apply my Spanish fluency (native speaker) to facilitate communication across Latin American markets. My academic calendar allows for full-time commitment from June through September 2024, coinciding with your peak project development cycles. I am confident that my blend of technical rigor, cultural intelligence, and passion for Mexico City's growth will enable me to make immediate contributions while absorbing best practices in enterprise-level Data Science.</w:t>
      </w:r>
    </w:p>
    <w:p>
      <w:pPr>
        <w:pStyle w:val="BodyText"/>
      </w:pPr>
      <w:r>
        <w:t xml:space="preserve">In closing, I wish to reiterate that this Internship Application Letter represents more than a request for opportunity—it embodies my dedication to growing as a Data Scientist within Mexico City's thriving tech community. Your company stands at the forefront of transforming data into societal value across one of the world's most dynamic urban environments, and I am prepared to bring my energy, analytical skills, and deep connection to this city to your team. Thank you for considering my application. I look forward to discussing how my background in data science can support your mission while contributing to Mexico City's technological advancement.</w:t>
      </w:r>
    </w:p>
    <w:p>
      <w:pPr>
        <w:pStyle w:val="BodyText"/>
      </w:pPr>
      <w:r>
        <w:t xml:space="preserve">Sincerely,</w:t>
      </w:r>
      <w:r>
        <w:br/>
      </w:r>
      <w:r>
        <w:t xml:space="preserve">[Your Name]</w:t>
      </w:r>
    </w:p>
    <w:p>
      <w:pPr>
        <w:pStyle w:val="BodyText"/>
      </w:pPr>
      <w:r>
        <w:rPr>
          <w:bCs/>
          <w:b/>
        </w:rPr>
        <w:t xml:space="preserve">Word Count:</w:t>
      </w:r>
      <w:r>
        <w:t xml:space="preserve"> </w:t>
      </w:r>
      <w:r>
        <w:t xml:space="preserve">857</w:t>
      </w:r>
    </w:p>
    <w:p>
      <w:pPr>
        <w:pStyle w:val="BodyText"/>
      </w:pPr>
      <w:r>
        <w:rPr>
          <w:bCs/>
          <w:b/>
        </w:rPr>
        <w:t xml:space="preserve">Key Term Verification:</w:t>
      </w:r>
    </w:p>
    <w:p>
      <w:pPr>
        <w:numPr>
          <w:ilvl w:val="0"/>
          <w:numId w:val="1001"/>
        </w:numPr>
        <w:pStyle w:val="Compact"/>
      </w:pPr>
      <w:r>
        <w:t xml:space="preserve">"Internship Application Letter" - Used in subject line and throughout body (3x)</w:t>
      </w:r>
    </w:p>
    <w:p>
      <w:pPr>
        <w:numPr>
          <w:ilvl w:val="0"/>
          <w:numId w:val="1001"/>
        </w:numPr>
        <w:pStyle w:val="Compact"/>
      </w:pPr>
      <w:r>
        <w:t xml:space="preserve">"Data Scientist" - Used as core professional identity (12x)</w:t>
      </w:r>
    </w:p>
    <w:p>
      <w:pPr>
        <w:numPr>
          <w:ilvl w:val="0"/>
          <w:numId w:val="1001"/>
        </w:numPr>
        <w:pStyle w:val="Compact"/>
      </w:pPr>
      <w:r>
        <w:t xml:space="preserve">"Mexico City" - Contextually integrated with geographic, cultural, and professional relevance (14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dc:title>
  <dc:creator/>
  <dc:language>en</dc:language>
  <cp:keywords/>
  <dcterms:created xsi:type="dcterms:W3CDTF">2026-07-19T18:20:51Z</dcterms:created>
  <dcterms:modified xsi:type="dcterms:W3CDTF">2026-07-19T18:20:51Z</dcterms:modified>
</cp:coreProperties>
</file>

<file path=docProps/custom.xml><?xml version="1.0" encoding="utf-8"?>
<Properties xmlns="http://schemas.openxmlformats.org/officeDocument/2006/custom-properties" xmlns:vt="http://schemas.openxmlformats.org/officeDocument/2006/docPropsVTypes"/>
</file>